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0AFCC" w14:textId="4045460A" w:rsidR="005E6D21" w:rsidRPr="005E6D21" w:rsidRDefault="009124B3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</w:pPr>
      <w:r>
        <w:rPr>
          <w:rFonts w:ascii="Garamond" w:hAnsi="Garamond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3FD469F5">
            <wp:simplePos x="0" y="0"/>
            <wp:positionH relativeFrom="column">
              <wp:posOffset>6035675</wp:posOffset>
            </wp:positionH>
            <wp:positionV relativeFrom="paragraph">
              <wp:posOffset>218440</wp:posOffset>
            </wp:positionV>
            <wp:extent cx="834887" cy="1083797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887" cy="10837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H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OSSEIN</w:t>
      </w:r>
      <w:r w:rsidR="00B90F81" w:rsidRPr="005E6D21"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  <w:t xml:space="preserve"> </w:t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F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ANI</w:t>
      </w:r>
      <w:r w:rsidR="00B90F8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 xml:space="preserve"> </w:t>
      </w:r>
      <w:r w:rsidR="00A75BD9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(he/him)</w:t>
      </w:r>
    </w:p>
    <w:p w14:paraId="0AEC2B7B" w14:textId="7FB78FB1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Office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12110BA1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9441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8 &amp; 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215 Essex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proofErr w:type="spellStart"/>
      <w:r w:rsidR="00D9393C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</w:t>
      </w:r>
      <w:proofErr w:type="spellEnd"/>
      <w:r w:rsidR="00D9393C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Lab</w:t>
      </w:r>
      <w:r w:rsidR="00D9393C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D9393C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3587</w:t>
      </w:r>
    </w:p>
    <w:p w14:paraId="446039B9" w14:textId="56E713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09CC2F90" w14:textId="4C5C8A3F" w:rsidR="004D2825" w:rsidRDefault="00CC6843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4D2825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hfani@windsor.ca</w:t>
      </w:r>
    </w:p>
    <w:p w14:paraId="7FEA39AA" w14:textId="32B690ED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585F25">
        <w:rPr>
          <w:rFonts w:asciiTheme="majorBidi" w:hAnsiTheme="majorBidi" w:cstheme="majorBidi"/>
          <w:color w:val="000000" w:themeColor="text1"/>
          <w:sz w:val="20"/>
          <w:szCs w:val="20"/>
          <w:lang w:val="en-US"/>
        </w:rPr>
        <w:t>→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osseinfani.github.io</w:t>
      </w:r>
    </w:p>
    <w:p w14:paraId="6A693AAC" w14:textId="79C82803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osseinfani</w:t>
      </w:r>
      <w:proofErr w:type="spellEnd"/>
    </w:p>
    <w:p w14:paraId="57B33567" w14:textId="4B9B3D17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</w:t>
      </w:r>
      <w:proofErr w:type="spellEnd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-lab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; fani-lab.github.io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5818A0A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 (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yerson University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brahim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2D973A6D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upervisors: Dr.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eichang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brahim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7C3D7646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upervisor: Dr.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jtaba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zzaffari</w:t>
            </w:r>
            <w:proofErr w:type="spellEnd"/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39FB481F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ohammad Ebrahim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5E6D21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 w:bidi="fa-IR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thematics and Physics, Shahid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ami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07"/>
        <w:gridCol w:w="1002"/>
      </w:tblGrid>
      <w:tr w:rsidR="00182520" w14:paraId="1D5A8945" w14:textId="77777777" w:rsidTr="001328C7">
        <w:trPr>
          <w:trHeight w:val="189"/>
        </w:trPr>
        <w:tc>
          <w:tcPr>
            <w:tcW w:w="8968" w:type="dxa"/>
          </w:tcPr>
          <w:p w14:paraId="349C7FD5" w14:textId="581E4584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0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7D284C">
        <w:trPr>
          <w:trHeight w:val="453"/>
        </w:trPr>
        <w:tc>
          <w:tcPr>
            <w:tcW w:w="8968" w:type="dxa"/>
          </w:tcPr>
          <w:p w14:paraId="5A26ACB2" w14:textId="579FAA09" w:rsidR="00C26998" w:rsidRDefault="00C26998" w:rsidP="00C26998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5</w:t>
            </w:r>
            <w:r w:rsidR="006940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.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Post</w:t>
            </w:r>
            <w:r w:rsidR="000B7C1C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–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Doctoral Research Fellow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 (</w:t>
            </w:r>
            <w:r w:rsidR="0023433B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yerson University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CC5536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Team </w:t>
            </w:r>
            <w:r w:rsidR="001328C7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L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07" w:type="dxa"/>
          </w:tcPr>
          <w:p w14:paraId="0572DA30" w14:textId="24A7306D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Nov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222910EC" w14:textId="72632622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1328C7">
        <w:trPr>
          <w:trHeight w:val="135"/>
        </w:trPr>
        <w:tc>
          <w:tcPr>
            <w:tcW w:w="8968" w:type="dxa"/>
          </w:tcPr>
          <w:p w14:paraId="6F1FADF9" w14:textId="2C9834D4" w:rsidR="00182520" w:rsidRPr="00CC5536" w:rsidRDefault="00C26998" w:rsidP="00CC5536">
            <w:pPr>
              <w:ind w:right="-846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4</w:t>
            </w:r>
            <w:r w:rsidR="006940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Engineering and Architectural Science,</w:t>
            </w:r>
            <w:r w:rsidR="0070761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 (</w:t>
            </w:r>
            <w:r w:rsidR="0023433B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yerson University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ocial Media Mining </w:t>
            </w:r>
          </w:p>
        </w:tc>
        <w:tc>
          <w:tcPr>
            <w:tcW w:w="1007" w:type="dxa"/>
          </w:tcPr>
          <w:p w14:paraId="2D62292C" w14:textId="4BC30743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4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29D25B05" w14:textId="26DA22E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1328C7">
        <w:trPr>
          <w:trHeight w:val="90"/>
        </w:trPr>
        <w:tc>
          <w:tcPr>
            <w:tcW w:w="8968" w:type="dxa"/>
          </w:tcPr>
          <w:p w14:paraId="6D8A1255" w14:textId="20FB5420" w:rsidR="00C26998" w:rsidRDefault="00C26998" w:rsidP="00C26998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C26998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3. </w:t>
            </w:r>
            <w:r w:rsidR="00182520" w:rsidRPr="00C26998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Contract Lecturer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Engineering and Architectural </w:t>
            </w:r>
            <w:proofErr w:type="gram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</w:t>
            </w:r>
            <w:proofErr w:type="gramEnd"/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etropolitan University (</w:t>
            </w:r>
            <w:r w:rsidR="0023433B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yerson University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CC5536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  <w:p w14:paraId="6BFD9263" w14:textId="21591993" w:rsidR="00182520" w:rsidRPr="00CC5536" w:rsidRDefault="00C26998" w:rsidP="00B4355F">
            <w:pPr>
              <w:spacing w:after="120"/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OE848: Fundamentals of Data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ngineering</w:t>
            </w:r>
          </w:p>
        </w:tc>
        <w:tc>
          <w:tcPr>
            <w:tcW w:w="1007" w:type="dxa"/>
          </w:tcPr>
          <w:p w14:paraId="79E5DB98" w14:textId="08575718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an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02264B56" w14:textId="30C3402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7D284C">
        <w:trPr>
          <w:trHeight w:val="453"/>
        </w:trPr>
        <w:tc>
          <w:tcPr>
            <w:tcW w:w="8968" w:type="dxa"/>
          </w:tcPr>
          <w:p w14:paraId="5F9FD4CC" w14:textId="77777777" w:rsidR="00C26998" w:rsidRDefault="006940E2" w:rsidP="00C26998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2.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Software Designer</w:t>
            </w:r>
            <w:r w:rsidR="002F7C39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)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. </w:t>
            </w:r>
          </w:p>
          <w:p w14:paraId="54F5F862" w14:textId="1C437050" w:rsidR="00182520" w:rsidRPr="00CC5536" w:rsidRDefault="00C26998" w:rsidP="00C26998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ustomer Management System,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ustomer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redit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eck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07" w:type="dxa"/>
          </w:tcPr>
          <w:p w14:paraId="7B46AD33" w14:textId="4E3E2201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3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616F896B" w14:textId="7223CBB6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7D284C">
        <w:trPr>
          <w:trHeight w:val="453"/>
        </w:trPr>
        <w:tc>
          <w:tcPr>
            <w:tcW w:w="8968" w:type="dxa"/>
          </w:tcPr>
          <w:p w14:paraId="2F3CAE86" w14:textId="77777777" w:rsidR="00C26998" w:rsidRDefault="006940E2" w:rsidP="00CC5536">
            <w:pPr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oftware Developer &amp; Configuration Manager</w:t>
            </w:r>
            <w:r w:rsidR="000B7C1C" w:rsidRP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ystem Group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.</w:t>
            </w:r>
          </w:p>
          <w:p w14:paraId="35D82AE4" w14:textId="2E8FFDB8" w:rsidR="000B7C1C" w:rsidRPr="001328C7" w:rsidRDefault="00C26998" w:rsidP="00CC5536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</w:t>
            </w:r>
            <w:r w:rsidR="00CC5536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uman Resource Management System, Human Capital Management System, SQL Server, ASP.Net, C#</w:t>
            </w:r>
          </w:p>
        </w:tc>
        <w:tc>
          <w:tcPr>
            <w:tcW w:w="1007" w:type="dxa"/>
          </w:tcPr>
          <w:p w14:paraId="40F23F8D" w14:textId="0D732BC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1002" w:type="dxa"/>
          </w:tcPr>
          <w:p w14:paraId="287CCC15" w14:textId="1663B17D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rch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530"/>
        <w:gridCol w:w="810"/>
        <w:gridCol w:w="393"/>
      </w:tblGrid>
      <w:tr w:rsidR="00A90458" w:rsidRPr="00EA1252" w14:paraId="349AAA39" w14:textId="77777777" w:rsidTr="004E62C2">
        <w:trPr>
          <w:trHeight w:val="230"/>
        </w:trPr>
        <w:tc>
          <w:tcPr>
            <w:tcW w:w="8190" w:type="dxa"/>
          </w:tcPr>
          <w:p w14:paraId="3922A94C" w14:textId="333CD5CA" w:rsidR="00A90458" w:rsidRDefault="00A90458" w:rsidP="007A0FB4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0F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620" w:type="dxa"/>
            <w:gridSpan w:val="2"/>
          </w:tcPr>
          <w:p w14:paraId="01C58C0D" w14:textId="1F681E74" w:rsidR="00A90458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,000</w:t>
            </w:r>
          </w:p>
        </w:tc>
        <w:tc>
          <w:tcPr>
            <w:tcW w:w="810" w:type="dxa"/>
          </w:tcPr>
          <w:p w14:paraId="129A6E1F" w14:textId="02EEA38B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0F9DA6F0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5D4F78" w:rsidRPr="00EA1252" w14:paraId="269F4BA2" w14:textId="77777777" w:rsidTr="004E62C2">
        <w:trPr>
          <w:trHeight w:val="230"/>
        </w:trPr>
        <w:tc>
          <w:tcPr>
            <w:tcW w:w="8190" w:type="dxa"/>
          </w:tcPr>
          <w:p w14:paraId="31C2EBC1" w14:textId="760E72C0" w:rsidR="005D4F78" w:rsidRPr="00EA1252" w:rsidRDefault="005D4F78" w:rsidP="005D4F7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7</w:t>
            </w:r>
            <w:r w:rsidRPr="00EA125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-JELF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E62C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Infrastructure for Deep Learning on Graph-Structured Data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, Competitive</w:t>
            </w:r>
          </w:p>
          <w:p w14:paraId="3734CD1B" w14:textId="536C717E" w:rsidR="005D4F78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Ontario Research Fund (ORF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, Pending Decision</w:t>
            </w:r>
          </w:p>
          <w:p w14:paraId="11091660" w14:textId="5EFB89AB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E62C2">
              <w:rPr>
                <w:rFonts w:ascii="Garamond" w:hAnsi="Garamond" w:cstheme="minorHAnsi"/>
                <w:color w:val="000000" w:themeColor="text1"/>
                <w:sz w:val="18"/>
                <w:szCs w:val="18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620" w:type="dxa"/>
            <w:gridSpan w:val="2"/>
          </w:tcPr>
          <w:p w14:paraId="738CDCAC" w14:textId="77777777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771D0B3A" w14:textId="7E0A7D6A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51EA23E6" w14:textId="141ED628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6D090A73" w14:textId="2686956A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1,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25</w:t>
            </w:r>
          </w:p>
        </w:tc>
        <w:tc>
          <w:tcPr>
            <w:tcW w:w="810" w:type="dxa"/>
          </w:tcPr>
          <w:p w14:paraId="0EE2DF7B" w14:textId="534D75A0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30A43558" w14:textId="5DA6545D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695DBB" w:rsidRPr="00EA1252" w14:paraId="4A596CC2" w14:textId="77777777" w:rsidTr="004E62C2">
        <w:trPr>
          <w:trHeight w:val="230"/>
        </w:trPr>
        <w:tc>
          <w:tcPr>
            <w:tcW w:w="8190" w:type="dxa"/>
          </w:tcPr>
          <w:p w14:paraId="249172A5" w14:textId="2BDD36A2" w:rsidR="00695DBB" w:rsidRPr="00EA1252" w:rsidRDefault="00695DBB" w:rsidP="00865F3B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6</w:t>
            </w:r>
            <w:r w:rsidRPr="00EA125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. RTI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695DBB" w:rsidRPr="00EA1252" w:rsidRDefault="00695DBB" w:rsidP="00865F3B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EA125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620" w:type="dxa"/>
            <w:gridSpan w:val="2"/>
          </w:tcPr>
          <w:p w14:paraId="2CA185A3" w14:textId="77777777" w:rsidR="00695DBB" w:rsidRPr="00EA1252" w:rsidRDefault="00695DBB" w:rsidP="00865F3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4B908F83" w14:textId="60C2A6D1" w:rsidR="00695DBB" w:rsidRPr="00EA1252" w:rsidRDefault="00695DBB" w:rsidP="00865F3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2,010</w:t>
            </w:r>
          </w:p>
        </w:tc>
        <w:tc>
          <w:tcPr>
            <w:tcW w:w="810" w:type="dxa"/>
          </w:tcPr>
          <w:p w14:paraId="03DE7181" w14:textId="77777777" w:rsidR="00695DBB" w:rsidRPr="00EA1252" w:rsidRDefault="00695DBB" w:rsidP="00865F3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77777777" w:rsidR="00695DBB" w:rsidRPr="00EA1252" w:rsidRDefault="00695DBB" w:rsidP="00865F3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7A37B9" w14:paraId="0D9D011F" w14:textId="77777777" w:rsidTr="004F1D94">
        <w:trPr>
          <w:trHeight w:val="230"/>
        </w:trPr>
        <w:tc>
          <w:tcPr>
            <w:tcW w:w="8280" w:type="dxa"/>
            <w:gridSpan w:val="2"/>
          </w:tcPr>
          <w:p w14:paraId="6F019A64" w14:textId="2AA0C178" w:rsidR="007A37B9" w:rsidRPr="005D3800" w:rsidRDefault="00255EA8" w:rsidP="007A37B9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5. </w:t>
            </w:r>
            <w:r w:rsidR="001F6B80"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="001F6B80"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="007A37B9"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Customer Feedback Analytics from Unsolicited Resources, </w:t>
            </w:r>
            <w:r w:rsidR="00855CC8"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PI, Competitive</w:t>
            </w:r>
          </w:p>
          <w:p w14:paraId="794FA7B4" w14:textId="6E56FF70" w:rsidR="00855CC8" w:rsidRPr="005D3800" w:rsidRDefault="00855CC8" w:rsidP="00855CC8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7A37B9" w:rsidRPr="005D3800" w:rsidRDefault="00855CC8" w:rsidP="007A37B9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 w:rsidR="007A37B9"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="007A37B9"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5D3800" w:rsidRPr="005D3800" w:rsidRDefault="005D3800" w:rsidP="005D3800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Press’nXPress</w:t>
            </w:r>
            <w:proofErr w:type="spellEnd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530" w:type="dxa"/>
          </w:tcPr>
          <w:p w14:paraId="30E036E9" w14:textId="77777777" w:rsidR="004F1D94" w:rsidRDefault="004F1D94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855CC8" w:rsidRPr="004F1D94" w:rsidRDefault="00855CC8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7A37B9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="00FB2235">
              <w:rPr>
                <w:rFonts w:ascii="Garamond" w:hAnsi="Garamond" w:cstheme="minorHAnsi"/>
                <w:sz w:val="20"/>
                <w:szCs w:val="20"/>
                <w:lang w:val="en-US"/>
              </w:rPr>
              <w:t>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5D3800" w:rsidRPr="004F1D94" w:rsidRDefault="005D3800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="00FB2235">
              <w:rPr>
                <w:rFonts w:ascii="Garamond" w:hAnsi="Garamond" w:cstheme="minorHAnsi"/>
                <w:sz w:val="20"/>
                <w:szCs w:val="20"/>
                <w:lang w:val="en-US"/>
              </w:rPr>
              <w:t>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810" w:type="dxa"/>
          </w:tcPr>
          <w:p w14:paraId="237B1203" w14:textId="19C92DD0" w:rsidR="007A37B9" w:rsidRPr="004F1D94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7A37B9" w:rsidRPr="004F1D94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7A37B9" w14:paraId="14D3D040" w14:textId="77777777" w:rsidTr="004E62C2">
        <w:trPr>
          <w:trHeight w:val="218"/>
        </w:trPr>
        <w:tc>
          <w:tcPr>
            <w:tcW w:w="8190" w:type="dxa"/>
          </w:tcPr>
          <w:p w14:paraId="4D2EB626" w14:textId="3E8A07DD" w:rsidR="00855CC8" w:rsidRPr="00855CC8" w:rsidRDefault="00255EA8" w:rsidP="001F6B80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7A37B9"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ndergraduate Research Experience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7A37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700C4"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Time-aware Teams of Experts</w:t>
            </w:r>
            <w:r w:rsid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37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="007A37B9" w:rsidRPr="009D3C9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5CC8"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620" w:type="dxa"/>
            <w:gridSpan w:val="2"/>
          </w:tcPr>
          <w:p w14:paraId="140EBFFA" w14:textId="5F907B54" w:rsidR="007A37B9" w:rsidRPr="006F193B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sz w:val="20"/>
                <w:szCs w:val="20"/>
                <w:lang w:val="en-US"/>
              </w:rPr>
              <w:t>0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2,000</w:t>
            </w:r>
          </w:p>
        </w:tc>
        <w:tc>
          <w:tcPr>
            <w:tcW w:w="810" w:type="dxa"/>
          </w:tcPr>
          <w:p w14:paraId="14E78A14" w14:textId="7D4FAB09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A37B9" w14:paraId="32920D59" w14:textId="77777777" w:rsidTr="004E62C2">
        <w:trPr>
          <w:trHeight w:val="60"/>
        </w:trPr>
        <w:tc>
          <w:tcPr>
            <w:tcW w:w="8190" w:type="dxa"/>
          </w:tcPr>
          <w:p w14:paraId="7A067C9F" w14:textId="3F07529D" w:rsidR="007A37B9" w:rsidRPr="00855CC8" w:rsidRDefault="00255EA8" w:rsidP="00855CC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7A37B9"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2700C4"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 w:rsid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="00855CC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37B9"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620" w:type="dxa"/>
            <w:gridSpan w:val="2"/>
          </w:tcPr>
          <w:p w14:paraId="65E7E0C9" w14:textId="4FE0C689" w:rsidR="007A37B9" w:rsidRPr="006F193B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810" w:type="dxa"/>
          </w:tcPr>
          <w:p w14:paraId="0D5BAF53" w14:textId="74616B95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7A37B9" w14:paraId="0F745EE2" w14:textId="77777777" w:rsidTr="004E62C2">
        <w:trPr>
          <w:trHeight w:val="161"/>
        </w:trPr>
        <w:tc>
          <w:tcPr>
            <w:tcW w:w="8190" w:type="dxa"/>
          </w:tcPr>
          <w:p w14:paraId="2816D970" w14:textId="75A518FA" w:rsidR="007A37B9" w:rsidRDefault="00255EA8" w:rsidP="00855CC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7A37B9"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Launch Supplement</w:t>
            </w:r>
            <w:r w:rsidR="007A37B9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2700C4"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 w:rsid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="00855CC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5CC8"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620" w:type="dxa"/>
            <w:gridSpan w:val="2"/>
          </w:tcPr>
          <w:p w14:paraId="0FA069D1" w14:textId="6C8A0BFD" w:rsidR="007A37B9" w:rsidRPr="006F193B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12,500</w:t>
            </w:r>
          </w:p>
        </w:tc>
        <w:tc>
          <w:tcPr>
            <w:tcW w:w="810" w:type="dxa"/>
          </w:tcPr>
          <w:p w14:paraId="6F3D326A" w14:textId="586921F2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A37B9" w14:paraId="44EA082A" w14:textId="77777777" w:rsidTr="004E62C2">
        <w:trPr>
          <w:trHeight w:val="71"/>
        </w:trPr>
        <w:tc>
          <w:tcPr>
            <w:tcW w:w="8190" w:type="dxa"/>
          </w:tcPr>
          <w:p w14:paraId="7E68B421" w14:textId="1747C36A" w:rsidR="007A37B9" w:rsidRDefault="00255EA8" w:rsidP="00855CC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7A37B9"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="007A37B9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5CC8"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620" w:type="dxa"/>
            <w:gridSpan w:val="2"/>
          </w:tcPr>
          <w:p w14:paraId="11D34064" w14:textId="06FADB7B" w:rsidR="007A37B9" w:rsidRPr="006F193B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810" w:type="dxa"/>
          </w:tcPr>
          <w:p w14:paraId="0D06A376" w14:textId="544833A1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F70287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41F455B9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 w:rsidR="002F0E71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. </w:t>
            </w:r>
            <w:r w:rsidR="0059279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Granted</w:t>
            </w:r>
            <w:r w:rsidR="002F0E71"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F70287" w:rsidRPr="008A2CB9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F70287" w:rsidRPr="008A2CB9" w:rsidRDefault="00F70287" w:rsidP="008A2CB9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F70287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329D7A1A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 w:rsid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287401"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25BA0391" w14:textId="77777777" w:rsidTr="002F0E71">
        <w:trPr>
          <w:trHeight w:val="216"/>
        </w:trPr>
        <w:tc>
          <w:tcPr>
            <w:tcW w:w="10260" w:type="dxa"/>
          </w:tcPr>
          <w:p w14:paraId="74ED6049" w14:textId="41A6D575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Detecting the Presence or Absence of a Protective Case on an Electronic Device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01, WO2021072557A1</w:t>
            </w:r>
          </w:p>
        </w:tc>
        <w:tc>
          <w:tcPr>
            <w:tcW w:w="746" w:type="dxa"/>
          </w:tcPr>
          <w:p w14:paraId="2F7E9229" w14:textId="3F8A956C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64F5459A" w:rsidR="00F70287" w:rsidRPr="00BA477C" w:rsidRDefault="00F70287" w:rsidP="00BA477C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F70287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6A1E957E" w:rsidR="00F70287" w:rsidRPr="008A2CB9" w:rsidRDefault="00F70287" w:rsidP="00BA477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A477C" w:rsidRPr="005473F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0767, WO2019227238A1, CA3102116A1, CN112534456A, EP3803754A4, US20210217093A1</w:t>
            </w:r>
          </w:p>
        </w:tc>
        <w:tc>
          <w:tcPr>
            <w:tcW w:w="746" w:type="dxa"/>
          </w:tcPr>
          <w:p w14:paraId="68C9C10E" w14:textId="43764CB5" w:rsidR="00F70287" w:rsidRPr="00587EC0" w:rsidRDefault="00BA477C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F70287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6AD72A7F" w:rsidR="00F70287" w:rsidRPr="008A2CB9" w:rsidRDefault="00F70287" w:rsidP="00E07FE2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51F59304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0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5F4DDC0F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Fani, Bagheri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rivastava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I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), </w:t>
            </w:r>
            <w:r w:rsidR="006D75B4" w:rsidRPr="006D75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Revision Requested)</w:t>
            </w:r>
            <w:r w:rsidR="006D75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7A6D55C4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horbani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ournal of the Association for Information Science and Technology (JASIST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847A4B4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&amp; Management (IP&amp;M)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H–Index: 94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l–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ocial Network Analysis and Mining (SNAM)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15486D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(CIKM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9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(CIKM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nejad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="003B3FA9"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="003B3FA9"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(CIKM), 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="003B3FA9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B3FA9"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15486D" w:rsidRPr="00587EC0" w:rsidRDefault="003B3FA9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867F8F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tha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Queensland, Australia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200BBA9C" w14:textId="77777777" w:rsidTr="00A146BF">
        <w:tc>
          <w:tcPr>
            <w:tcW w:w="10302" w:type="dxa"/>
          </w:tcPr>
          <w:p w14:paraId="0864F7DA" w14:textId="13BDFBBF" w:rsidR="00867F8F" w:rsidRDefault="00045FAF" w:rsidP="00FC605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3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48511E1" w14:textId="0411B63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787AF9BE" w14:textId="77777777" w:rsidTr="00A146BF">
        <w:tc>
          <w:tcPr>
            <w:tcW w:w="10302" w:type="dxa"/>
          </w:tcPr>
          <w:p w14:paraId="7D02AC4A" w14:textId="6D9056C7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12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Configurable Workflow and Dataset Collection for Query Refinem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Virtual Event, Ireland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3165–317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A9886DF" w14:textId="26B4C68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F6EDC41" w14:textId="77777777" w:rsidTr="00A146BF">
        <w:tc>
          <w:tcPr>
            <w:tcW w:w="10302" w:type="dxa"/>
          </w:tcPr>
          <w:p w14:paraId="20CBDAF9" w14:textId="3EC127F0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CIKM), Virtual Event, Ireland (2049–205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479C3A21" w14:textId="082FEEA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3084157" w14:textId="77777777" w:rsidTr="00A146BF">
        <w:tc>
          <w:tcPr>
            <w:tcW w:w="10302" w:type="dxa"/>
          </w:tcPr>
          <w:p w14:paraId="420E71E3" w14:textId="1325F3D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2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ECIR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3F33D892" w14:textId="4CB42595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3C56D33E" w14:textId="77777777" w:rsidTr="00A146BF">
        <w:tc>
          <w:tcPr>
            <w:tcW w:w="10302" w:type="dxa"/>
          </w:tcPr>
          <w:p w14:paraId="05117922" w14:textId="091779A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018 IEEE International Conference on Image Processing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IP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798D452" w14:textId="77777777" w:rsidTr="00A146BF">
        <w:tc>
          <w:tcPr>
            <w:tcW w:w="10302" w:type="dxa"/>
          </w:tcPr>
          <w:p w14:paraId="727DDB1D" w14:textId="031B841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CIKM), Turin, Italy (1751–175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4B4F60A1" w14:textId="77777777" w:rsidTr="00A146BF">
        <w:tc>
          <w:tcPr>
            <w:tcW w:w="10302" w:type="dxa"/>
          </w:tcPr>
          <w:p w14:paraId="2F15E341" w14:textId="1513253B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Turin, Italy (1511–151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B40EBFA" w14:textId="77777777" w:rsidTr="00A146BF">
        <w:tc>
          <w:tcPr>
            <w:tcW w:w="10302" w:type="dxa"/>
          </w:tcPr>
          <w:p w14:paraId="0DCF4D73" w14:textId="6B2379EA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shar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etection for Streaming Cont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4DADC43" w14:textId="3350157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6AB56DE1" w14:textId="77777777" w:rsidTr="00A146BF">
        <w:tc>
          <w:tcPr>
            <w:tcW w:w="10302" w:type="dxa"/>
          </w:tcPr>
          <w:p w14:paraId="269777BA" w14:textId="4B090097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on Conference on Information and Knowledge Management (CIKM), Singapore, Singapore (577–586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750A43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1BD8E427" w14:textId="0E25EB3F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7C9414B8" w14:textId="77777777" w:rsidTr="00A146BF">
        <w:tc>
          <w:tcPr>
            <w:tcW w:w="10302" w:type="dxa"/>
          </w:tcPr>
          <w:p w14:paraId="2213885A" w14:textId="4B29457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ECIR), Aberdeen, United Kingdom (464–476)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2629FA9" w14:textId="5B5F470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22F8A441" w14:textId="77777777" w:rsidTr="00A146BF">
        <w:tc>
          <w:tcPr>
            <w:tcW w:w="10302" w:type="dxa"/>
          </w:tcPr>
          <w:p w14:paraId="115007C5" w14:textId="04D3021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nadian Conference on Artificial Intelligence (Canadian AI), Victoria, Canada (192–204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695A445" w14:textId="77777777" w:rsidTr="00A146BF">
        <w:tc>
          <w:tcPr>
            <w:tcW w:w="10302" w:type="dxa"/>
          </w:tcPr>
          <w:p w14:paraId="7032FFE1" w14:textId="07BA37F0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8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ECIR), Padua, Italy (479–491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F8F46A2" w14:textId="682BF4D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1195274C" w14:textId="77777777" w:rsidTr="00A146BF">
        <w:tc>
          <w:tcPr>
            <w:tcW w:w="10302" w:type="dxa"/>
          </w:tcPr>
          <w:p w14:paraId="3A96F158" w14:textId="0E00B09B" w:rsidR="00867F8F" w:rsidRPr="005E6D21" w:rsidRDefault="00045FAF" w:rsidP="000217E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9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SDM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424C2AD" w14:textId="77777777" w:rsidTr="00A146BF">
        <w:tc>
          <w:tcPr>
            <w:tcW w:w="10302" w:type="dxa"/>
          </w:tcPr>
          <w:p w14:paraId="609A0C70" w14:textId="1EA3856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</w:t>
            </w:r>
            <w:r w:rsidR="000217EC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10DC07D2" w14:textId="742D8C63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7E4CA694" w14:textId="77777777" w:rsidTr="00A146BF">
        <w:tc>
          <w:tcPr>
            <w:tcW w:w="10302" w:type="dxa"/>
          </w:tcPr>
          <w:p w14:paraId="599FBDAB" w14:textId="137DC85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TAI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603C2462" w14:textId="19B46FD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6B4AA8FF" w14:textId="77777777" w:rsidTr="00A146BF">
        <w:tc>
          <w:tcPr>
            <w:tcW w:w="10302" w:type="dxa"/>
          </w:tcPr>
          <w:p w14:paraId="5400E67F" w14:textId="5B7C53BB" w:rsidR="00867F8F" w:rsidRPr="005E6D21" w:rsidRDefault="00B40923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045FAF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045FA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KE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Pittsburgh, United States (455–460)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41977AB1" w14:textId="4A1FAC0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ACM SIGIR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(KDD)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E6691A3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proofErr w:type="gramStart"/>
            <w:r w:rsid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</w:t>
            </w:r>
            <w:r w:rsid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proofErr w:type="gramEnd"/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9DD926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uropean Conference on Information Retrieval, Bloomberg, Amazon, Lucca, Tuscany, Italy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lin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2348B2F9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European Conference on Information Retrieval, Bloomberg, Google, Amazon, eBay, Lisbon, Portugal, </w:t>
            </w:r>
            <w:proofErr w:type="gramStart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Online</w:t>
            </w:r>
            <w:proofErr w:type="gramEnd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59BE5878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7CCFDD5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15ED6C8F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1D9A18BC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Conference on Tools with Artificial Intelligence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3BB3A88F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0D8C43EF" w:rsidR="00EF04FF" w:rsidRPr="000536E0" w:rsidRDefault="00EF04FF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igh Schoole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EF04FF" w14:paraId="68C84962" w14:textId="77777777" w:rsidTr="004272F4">
        <w:tc>
          <w:tcPr>
            <w:tcW w:w="8995" w:type="dxa"/>
          </w:tcPr>
          <w:p w14:paraId="3884307C" w14:textId="4BB14718" w:rsidR="00EF04FF" w:rsidRPr="00852110" w:rsidRDefault="00EF04FF" w:rsidP="004272F4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</w:t>
            </w:r>
            <w:proofErr w:type="spellEnd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Alice) Yu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</w:t>
            </w:r>
            <w:proofErr w:type="spellEnd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070" w:type="dxa"/>
          </w:tcPr>
          <w:p w14:paraId="4244E9C0" w14:textId="48C859E1" w:rsidR="00EF04FF" w:rsidRPr="00852110" w:rsidRDefault="00EF04FF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ummer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2022 –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Fall 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1049FE50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Mahdis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Saeedi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Assistant Professor in Mathematics,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Ershad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Damavand, Iran, Visiting Scholar </w:t>
            </w:r>
          </w:p>
        </w:tc>
        <w:tc>
          <w:tcPr>
            <w:tcW w:w="2070" w:type="dxa"/>
          </w:tcPr>
          <w:p w14:paraId="4B1184FC" w14:textId="58B6B368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5851CF">
              <w:rPr>
                <w:rFonts w:ascii="Garamond" w:hAnsi="Garamond" w:cstheme="minorHAnsi"/>
                <w:sz w:val="20"/>
                <w:szCs w:val="20"/>
                <w:lang w:val="en-US"/>
              </w:rPr>
              <w:t>4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hanb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D40AE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25D8D92F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oroush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er Community Prediction for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5C5EB0E5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ll 2021 – </w:t>
            </w:r>
          </w:p>
        </w:tc>
        <w:tc>
          <w:tcPr>
            <w:tcW w:w="677" w:type="dxa"/>
          </w:tcPr>
          <w:p w14:paraId="695ECC10" w14:textId="7EE5F36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59B37029" w14:textId="74C765D7" w:rsidTr="001310EE">
        <w:trPr>
          <w:trHeight w:val="190"/>
        </w:trPr>
        <w:tc>
          <w:tcPr>
            <w:tcW w:w="9355" w:type="dxa"/>
          </w:tcPr>
          <w:p w14:paraId="0ABC318A" w14:textId="0B10B7AB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hra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khonakd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C53C9E" w14:textId="37B5291F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ll 2021 – </w:t>
            </w:r>
          </w:p>
        </w:tc>
        <w:tc>
          <w:tcPr>
            <w:tcW w:w="677" w:type="dxa"/>
          </w:tcPr>
          <w:p w14:paraId="209AD5C1" w14:textId="0017764C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85"/>
        <w:gridCol w:w="1175"/>
        <w:gridCol w:w="758"/>
      </w:tblGrid>
      <w:tr w:rsidR="00AD5F23" w14:paraId="1D52FCB1" w14:textId="77777777" w:rsidTr="009F00A8">
        <w:trPr>
          <w:trHeight w:val="254"/>
        </w:trPr>
        <w:tc>
          <w:tcPr>
            <w:tcW w:w="9085" w:type="dxa"/>
          </w:tcPr>
          <w:p w14:paraId="48C8C6EF" w14:textId="2D0395B6" w:rsidR="00AD5F23" w:rsidRPr="00AD5F23" w:rsidRDefault="009F00A8" w:rsidP="00AD5F2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Hamed </w:t>
            </w:r>
            <w:proofErr w:type="spellStart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AD5F2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am Completion, 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1175" w:type="dxa"/>
          </w:tcPr>
          <w:p w14:paraId="59848ABA" w14:textId="289E3FBF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3 –</w:t>
            </w:r>
          </w:p>
        </w:tc>
        <w:tc>
          <w:tcPr>
            <w:tcW w:w="758" w:type="dxa"/>
          </w:tcPr>
          <w:p w14:paraId="4CCADB7C" w14:textId="18155B69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AD5F23" w14:paraId="50897DD3" w14:textId="77777777" w:rsidTr="009F00A8">
        <w:trPr>
          <w:trHeight w:val="254"/>
        </w:trPr>
        <w:tc>
          <w:tcPr>
            <w:tcW w:w="9085" w:type="dxa"/>
          </w:tcPr>
          <w:p w14:paraId="73DB78D0" w14:textId="740D811B" w:rsidR="00AD5F23" w:rsidRPr="00AD5F23" w:rsidRDefault="005851CF" w:rsidP="00AD5F2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Reza </w:t>
            </w:r>
            <w:proofErr w:type="spellStart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proofErr w:type="spellEnd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AD5F2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pretable Team Formation Algorithms, 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1175" w:type="dxa"/>
          </w:tcPr>
          <w:p w14:paraId="45B6B4B5" w14:textId="594F60B8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3 –</w:t>
            </w:r>
          </w:p>
        </w:tc>
        <w:tc>
          <w:tcPr>
            <w:tcW w:w="758" w:type="dxa"/>
          </w:tcPr>
          <w:p w14:paraId="0D3F4D69" w14:textId="10C788D2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AD5F23" w14:paraId="3A6E5911" w14:textId="77777777" w:rsidTr="009F00A8">
        <w:trPr>
          <w:trHeight w:val="254"/>
        </w:trPr>
        <w:tc>
          <w:tcPr>
            <w:tcW w:w="9085" w:type="dxa"/>
          </w:tcPr>
          <w:p w14:paraId="1E990CFC" w14:textId="451EF154" w:rsidR="00AD5F23" w:rsidRDefault="005851CF" w:rsidP="00AD5F2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</w:t>
            </w:r>
            <w:proofErr w:type="spellEnd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adeh, </w:t>
            </w:r>
            <w:r w:rsidR="00AD5F2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Latent Aspect Detection in Product Reviews, 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1175" w:type="dxa"/>
          </w:tcPr>
          <w:p w14:paraId="7093E740" w14:textId="5CE9EF0B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2 –</w:t>
            </w:r>
          </w:p>
        </w:tc>
        <w:tc>
          <w:tcPr>
            <w:tcW w:w="758" w:type="dxa"/>
          </w:tcPr>
          <w:p w14:paraId="751B7BEE" w14:textId="15847335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AD5F23" w14:paraId="469BA66F" w14:textId="77777777" w:rsidTr="009F00A8">
        <w:trPr>
          <w:trHeight w:val="254"/>
        </w:trPr>
        <w:tc>
          <w:tcPr>
            <w:tcW w:w="9085" w:type="dxa"/>
          </w:tcPr>
          <w:p w14:paraId="6B2CBAC5" w14:textId="4F1CFB8E" w:rsidR="00AD5F23" w:rsidRPr="00AD5F23" w:rsidRDefault="005851CF" w:rsidP="00AD5F2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Hamed </w:t>
            </w:r>
            <w:proofErr w:type="spellStart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AD5F2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Diversity-aware Team Formation, 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1175" w:type="dxa"/>
          </w:tcPr>
          <w:p w14:paraId="2E060975" w14:textId="70B85800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2 –</w:t>
            </w:r>
          </w:p>
        </w:tc>
        <w:tc>
          <w:tcPr>
            <w:tcW w:w="758" w:type="dxa"/>
          </w:tcPr>
          <w:p w14:paraId="38A5AAF1" w14:textId="321D85D3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00A8" w14:paraId="593EA157" w14:textId="77777777" w:rsidTr="009F00A8">
        <w:trPr>
          <w:trHeight w:val="254"/>
        </w:trPr>
        <w:tc>
          <w:tcPr>
            <w:tcW w:w="9085" w:type="dxa"/>
          </w:tcPr>
          <w:p w14:paraId="04C231BB" w14:textId="25EB60D6" w:rsidR="009F00A8" w:rsidRPr="009F00A8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="009F00A8"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ra </w:t>
            </w:r>
            <w:proofErr w:type="spellStart"/>
            <w:r w:rsidR="009F00A8"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lamati</w:t>
            </w:r>
            <w:proofErr w:type="spellEnd"/>
            <w:r w:rsidR="009F00A8"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9F00A8"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ba</w:t>
            </w:r>
            <w:proofErr w:type="spellEnd"/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Online Predatory Conversation Detection, 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1175" w:type="dxa"/>
          </w:tcPr>
          <w:p w14:paraId="28FA7960" w14:textId="053270AB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 –</w:t>
            </w:r>
          </w:p>
        </w:tc>
        <w:tc>
          <w:tcPr>
            <w:tcW w:w="758" w:type="dxa"/>
          </w:tcPr>
          <w:p w14:paraId="2C0F1252" w14:textId="34FC9D6E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</w:t>
            </w:r>
          </w:p>
        </w:tc>
      </w:tr>
      <w:tr w:rsidR="009F00A8" w14:paraId="61908423" w14:textId="77777777" w:rsidTr="009F00A8">
        <w:trPr>
          <w:trHeight w:val="254"/>
        </w:trPr>
        <w:tc>
          <w:tcPr>
            <w:tcW w:w="9085" w:type="dxa"/>
          </w:tcPr>
          <w:p w14:paraId="0D7A850D" w14:textId="51EEBAF2" w:rsidR="009F00A8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oonak</w:t>
            </w:r>
            <w:proofErr w:type="spellEnd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proofErr w:type="spellEnd"/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ias in Team Formation Algorithms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175" w:type="dxa"/>
          </w:tcPr>
          <w:p w14:paraId="2907B575" w14:textId="1A1BE9E6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 –</w:t>
            </w:r>
          </w:p>
        </w:tc>
        <w:tc>
          <w:tcPr>
            <w:tcW w:w="758" w:type="dxa"/>
          </w:tcPr>
          <w:p w14:paraId="304EFEC4" w14:textId="26533516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00A8" w14:paraId="32FBBB46" w14:textId="77777777" w:rsidTr="009F00A8">
        <w:trPr>
          <w:trHeight w:val="241"/>
        </w:trPr>
        <w:tc>
          <w:tcPr>
            <w:tcW w:w="9085" w:type="dxa"/>
          </w:tcPr>
          <w:p w14:paraId="65349581" w14:textId="4E86C183" w:rsidR="009F00A8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proofErr w:type="spellStart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Narayanan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inforcement Learning for Query Refinement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175" w:type="dxa"/>
          </w:tcPr>
          <w:p w14:paraId="6641A7F9" w14:textId="3BE8E550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 –</w:t>
            </w:r>
          </w:p>
        </w:tc>
        <w:tc>
          <w:tcPr>
            <w:tcW w:w="758" w:type="dxa"/>
          </w:tcPr>
          <w:p w14:paraId="2D5863DC" w14:textId="1CB959B5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00A8" w14:paraId="279B39CB" w14:textId="77777777" w:rsidTr="009F00A8">
        <w:trPr>
          <w:trHeight w:val="254"/>
        </w:trPr>
        <w:tc>
          <w:tcPr>
            <w:tcW w:w="9085" w:type="dxa"/>
          </w:tcPr>
          <w:p w14:paraId="23BC873D" w14:textId="22BA9223" w:rsidR="009F00A8" w:rsidRPr="005E6D21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an Saxena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–aware Team Formation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175" w:type="dxa"/>
          </w:tcPr>
          <w:p w14:paraId="4B25021B" w14:textId="70B1EFD9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 –</w:t>
            </w:r>
          </w:p>
        </w:tc>
        <w:tc>
          <w:tcPr>
            <w:tcW w:w="758" w:type="dxa"/>
          </w:tcPr>
          <w:p w14:paraId="129CE21D" w14:textId="2816C57D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00A8" w14:paraId="19B06A4E" w14:textId="77777777" w:rsidTr="009F00A8">
        <w:trPr>
          <w:trHeight w:val="254"/>
        </w:trPr>
        <w:tc>
          <w:tcPr>
            <w:tcW w:w="9085" w:type="dxa"/>
          </w:tcPr>
          <w:p w14:paraId="52B9BC12" w14:textId="6A85107E" w:rsidR="009F00A8" w:rsidRPr="005E6D21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ime–sensitive Team Formation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175" w:type="dxa"/>
          </w:tcPr>
          <w:p w14:paraId="44286575" w14:textId="754B441A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 –</w:t>
            </w:r>
          </w:p>
        </w:tc>
        <w:tc>
          <w:tcPr>
            <w:tcW w:w="758" w:type="dxa"/>
          </w:tcPr>
          <w:p w14:paraId="3A70EFE8" w14:textId="7828A810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00A8" w14:paraId="38C84687" w14:textId="77777777" w:rsidTr="009F00A8">
        <w:trPr>
          <w:trHeight w:val="241"/>
        </w:trPr>
        <w:tc>
          <w:tcPr>
            <w:tcW w:w="9085" w:type="dxa"/>
          </w:tcPr>
          <w:p w14:paraId="75EC4B69" w14:textId="0DD6B26E" w:rsidR="009F00A8" w:rsidRPr="005E6D21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uhammad Moeed Khalid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1175" w:type="dxa"/>
          </w:tcPr>
          <w:p w14:paraId="2987A22D" w14:textId="6380856A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0 –</w:t>
            </w:r>
          </w:p>
        </w:tc>
        <w:tc>
          <w:tcPr>
            <w:tcW w:w="758" w:type="dxa"/>
          </w:tcPr>
          <w:p w14:paraId="051604F1" w14:textId="4B2D44E0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3A319EFC" w14:textId="12C0AA5B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dergraduate 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550"/>
        <w:gridCol w:w="1440"/>
        <w:gridCol w:w="1028"/>
      </w:tblGrid>
      <w:tr w:rsidR="007A3470" w14:paraId="0355C389" w14:textId="77777777" w:rsidTr="00BD2636">
        <w:trPr>
          <w:trHeight w:val="241"/>
        </w:trPr>
        <w:tc>
          <w:tcPr>
            <w:tcW w:w="8550" w:type="dxa"/>
          </w:tcPr>
          <w:p w14:paraId="3B561A65" w14:textId="175C845F" w:rsidR="007A3470" w:rsidRPr="007A3470" w:rsidRDefault="007A3470" w:rsidP="007A3470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Ehsan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lim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B974A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974A4"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 w:rsidR="00B974A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1440" w:type="dxa"/>
          </w:tcPr>
          <w:p w14:paraId="713F7426" w14:textId="538EC43C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ll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1028" w:type="dxa"/>
          </w:tcPr>
          <w:p w14:paraId="2A57BF61" w14:textId="270B1887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inter 2023</w:t>
            </w:r>
          </w:p>
        </w:tc>
      </w:tr>
      <w:tr w:rsidR="007A3470" w14:paraId="221901DF" w14:textId="77777777" w:rsidTr="00BD2636">
        <w:trPr>
          <w:trHeight w:val="241"/>
        </w:trPr>
        <w:tc>
          <w:tcPr>
            <w:tcW w:w="8550" w:type="dxa"/>
          </w:tcPr>
          <w:p w14:paraId="1C17564C" w14:textId="1911A304" w:rsidR="007A3470" w:rsidRDefault="007A3470" w:rsidP="007A3470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Bhavya Patel, </w:t>
            </w:r>
            <w:r w:rsidR="006C574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7A347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Que</w:t>
            </w:r>
            <w:proofErr w:type="spellEnd"/>
            <w:r w:rsidRPr="007A347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Benchmark Workflow and Dataset Collection for Query Refinement</w:t>
            </w:r>
          </w:p>
        </w:tc>
        <w:tc>
          <w:tcPr>
            <w:tcW w:w="1440" w:type="dxa"/>
          </w:tcPr>
          <w:p w14:paraId="46565755" w14:textId="04A5FA8A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ll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1028" w:type="dxa"/>
          </w:tcPr>
          <w:p w14:paraId="79613AC8" w14:textId="6E892D63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inter 2023</w:t>
            </w:r>
          </w:p>
        </w:tc>
      </w:tr>
      <w:tr w:rsidR="007A3470" w14:paraId="47CDC2C3" w14:textId="77777777" w:rsidTr="00BD2636">
        <w:trPr>
          <w:trHeight w:val="241"/>
        </w:trPr>
        <w:tc>
          <w:tcPr>
            <w:tcW w:w="8550" w:type="dxa"/>
          </w:tcPr>
          <w:p w14:paraId="20DA6593" w14:textId="22210F2A" w:rsidR="007A3470" w:rsidRDefault="007A3470" w:rsidP="007A3470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Framework for Community Prediction</w:t>
            </w:r>
          </w:p>
        </w:tc>
        <w:tc>
          <w:tcPr>
            <w:tcW w:w="1440" w:type="dxa"/>
          </w:tcPr>
          <w:p w14:paraId="75778520" w14:textId="0AF58506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ll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1028" w:type="dxa"/>
          </w:tcPr>
          <w:p w14:paraId="053B1CD5" w14:textId="06CA26FF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inter 2023</w:t>
            </w:r>
          </w:p>
        </w:tc>
      </w:tr>
      <w:tr w:rsidR="007A3470" w14:paraId="154E72AE" w14:textId="77777777" w:rsidTr="00BD2636">
        <w:trPr>
          <w:trHeight w:val="241"/>
        </w:trPr>
        <w:tc>
          <w:tcPr>
            <w:tcW w:w="8550" w:type="dxa"/>
          </w:tcPr>
          <w:p w14:paraId="10FA2CA4" w14:textId="4D8C7A13" w:rsidR="007A3470" w:rsidRDefault="007A3470" w:rsidP="007A3470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arjeel Mustafa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Framework for Community Prediction</w:t>
            </w:r>
          </w:p>
        </w:tc>
        <w:tc>
          <w:tcPr>
            <w:tcW w:w="1440" w:type="dxa"/>
          </w:tcPr>
          <w:p w14:paraId="688F5BDA" w14:textId="0DC4EEDD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1028" w:type="dxa"/>
          </w:tcPr>
          <w:p w14:paraId="5EC3B6F3" w14:textId="7F0327C1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inter 2023</w:t>
            </w:r>
          </w:p>
        </w:tc>
      </w:tr>
      <w:tr w:rsidR="007A3470" w14:paraId="23A81E0D" w14:textId="77777777" w:rsidTr="00BD2636">
        <w:trPr>
          <w:trHeight w:val="241"/>
        </w:trPr>
        <w:tc>
          <w:tcPr>
            <w:tcW w:w="8550" w:type="dxa"/>
          </w:tcPr>
          <w:p w14:paraId="04596742" w14:textId="65BA8AEF" w:rsidR="007A3470" w:rsidRPr="00DA53AC" w:rsidRDefault="007A3470" w:rsidP="007A3470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Neural Machine Translation Metrics for Team Formation</w:t>
            </w:r>
          </w:p>
        </w:tc>
        <w:tc>
          <w:tcPr>
            <w:tcW w:w="1440" w:type="dxa"/>
          </w:tcPr>
          <w:p w14:paraId="74DB12EF" w14:textId="792CE5C1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mm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1028" w:type="dxa"/>
          </w:tcPr>
          <w:p w14:paraId="1372515D" w14:textId="19F54583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ll 2022</w:t>
            </w:r>
          </w:p>
        </w:tc>
      </w:tr>
      <w:tr w:rsidR="007A3470" w14:paraId="59685387" w14:textId="77777777" w:rsidTr="00BD2636">
        <w:trPr>
          <w:trHeight w:val="241"/>
        </w:trPr>
        <w:tc>
          <w:tcPr>
            <w:tcW w:w="8550" w:type="dxa"/>
          </w:tcPr>
          <w:p w14:paraId="4D3699CA" w14:textId="36C25916" w:rsidR="007A3470" w:rsidRPr="005E6D21" w:rsidRDefault="007A3470" w:rsidP="007A3470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hwan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tel, </w:t>
            </w:r>
            <w:r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1440" w:type="dxa"/>
          </w:tcPr>
          <w:p w14:paraId="42B6AB61" w14:textId="096E30A1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mm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1028" w:type="dxa"/>
          </w:tcPr>
          <w:p w14:paraId="74D98FA3" w14:textId="1721DED4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inter 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260"/>
        <w:gridCol w:w="1024"/>
      </w:tblGrid>
      <w:tr w:rsidR="00DA53AC" w14:paraId="3A39A354" w14:textId="77777777" w:rsidTr="00FC6271">
        <w:trPr>
          <w:trHeight w:val="75"/>
        </w:trPr>
        <w:tc>
          <w:tcPr>
            <w:tcW w:w="8725" w:type="dxa"/>
          </w:tcPr>
          <w:p w14:paraId="5097CF5F" w14:textId="7BC03D9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andon Klassen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260" w:type="dxa"/>
          </w:tcPr>
          <w:p w14:paraId="6AFB62E6" w14:textId="195724A4" w:rsidR="00DA53AC" w:rsidRDefault="00A10631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mmer</w:t>
            </w:r>
            <w:r w:rsid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2 –</w:t>
            </w:r>
          </w:p>
        </w:tc>
        <w:tc>
          <w:tcPr>
            <w:tcW w:w="1024" w:type="dxa"/>
          </w:tcPr>
          <w:p w14:paraId="490E0744" w14:textId="5F6F7DD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2</w:t>
            </w:r>
          </w:p>
        </w:tc>
      </w:tr>
      <w:tr w:rsidR="00DA53AC" w14:paraId="04EB2D1F" w14:textId="77777777" w:rsidTr="00FC6271">
        <w:trPr>
          <w:trHeight w:val="75"/>
        </w:trPr>
        <w:tc>
          <w:tcPr>
            <w:tcW w:w="8725" w:type="dxa"/>
          </w:tcPr>
          <w:p w14:paraId="1CDF645E" w14:textId="024DB38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harles </w:t>
            </w:r>
            <w:proofErr w:type="spellStart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ro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chele Cat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ljeet</w:t>
            </w:r>
            <w:proofErr w:type="spellEnd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ing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260" w:type="dxa"/>
          </w:tcPr>
          <w:p w14:paraId="411A2E55" w14:textId="28F4960B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2 –</w:t>
            </w:r>
          </w:p>
        </w:tc>
        <w:tc>
          <w:tcPr>
            <w:tcW w:w="1024" w:type="dxa"/>
          </w:tcPr>
          <w:p w14:paraId="247057F6" w14:textId="705C9377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2</w:t>
            </w:r>
          </w:p>
        </w:tc>
      </w:tr>
      <w:tr w:rsidR="00DA53AC" w14:paraId="09C964E0" w14:textId="77777777" w:rsidTr="00FC6271">
        <w:trPr>
          <w:trHeight w:val="75"/>
        </w:trPr>
        <w:tc>
          <w:tcPr>
            <w:tcW w:w="8725" w:type="dxa"/>
          </w:tcPr>
          <w:p w14:paraId="53E7B42F" w14:textId="01F7BA2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mily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oice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yce Hughs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hammad Elias Kh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260" w:type="dxa"/>
          </w:tcPr>
          <w:p w14:paraId="7AF844B7" w14:textId="40A9097A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 –</w:t>
            </w:r>
          </w:p>
        </w:tc>
        <w:tc>
          <w:tcPr>
            <w:tcW w:w="1024" w:type="dxa"/>
          </w:tcPr>
          <w:p w14:paraId="217111ED" w14:textId="13C6595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2</w:t>
            </w:r>
          </w:p>
        </w:tc>
      </w:tr>
      <w:tr w:rsidR="00DA53AC" w14:paraId="5B87FEB0" w14:textId="77777777" w:rsidTr="00FC6271">
        <w:trPr>
          <w:trHeight w:val="75"/>
        </w:trPr>
        <w:tc>
          <w:tcPr>
            <w:tcW w:w="8725" w:type="dxa"/>
          </w:tcPr>
          <w:p w14:paraId="180693A7" w14:textId="05DF0BC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Xiancheng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Y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xun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ngli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260" w:type="dxa"/>
          </w:tcPr>
          <w:p w14:paraId="4F5B209E" w14:textId="3C37B860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 –</w:t>
            </w:r>
          </w:p>
        </w:tc>
        <w:tc>
          <w:tcPr>
            <w:tcW w:w="1024" w:type="dxa"/>
          </w:tcPr>
          <w:p w14:paraId="75FF3B04" w14:textId="6A0712D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2</w:t>
            </w:r>
          </w:p>
        </w:tc>
      </w:tr>
      <w:tr w:rsidR="00DA53AC" w14:paraId="65DAB03B" w14:textId="77777777" w:rsidTr="00FC6271">
        <w:trPr>
          <w:trHeight w:val="75"/>
        </w:trPr>
        <w:tc>
          <w:tcPr>
            <w:tcW w:w="8725" w:type="dxa"/>
          </w:tcPr>
          <w:p w14:paraId="1A492794" w14:textId="2288ECEE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incoln Dub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alal Shab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tthew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ojvod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</w:t>
            </w:r>
            <w:proofErr w:type="gram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260" w:type="dxa"/>
          </w:tcPr>
          <w:p w14:paraId="03F0FA8A" w14:textId="494A9CEA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 –</w:t>
            </w:r>
          </w:p>
        </w:tc>
        <w:tc>
          <w:tcPr>
            <w:tcW w:w="1024" w:type="dxa"/>
          </w:tcPr>
          <w:p w14:paraId="03802366" w14:textId="1C10E8CC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</w:t>
            </w:r>
          </w:p>
        </w:tc>
      </w:tr>
      <w:tr w:rsidR="00DA53AC" w14:paraId="6379AEB7" w14:textId="77777777" w:rsidTr="00FC6271">
        <w:trPr>
          <w:trHeight w:val="260"/>
        </w:trPr>
        <w:tc>
          <w:tcPr>
            <w:tcW w:w="8725" w:type="dxa"/>
          </w:tcPr>
          <w:p w14:paraId="53BEF92D" w14:textId="6F88540B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ng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inhua Lo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tu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tao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260" w:type="dxa"/>
          </w:tcPr>
          <w:p w14:paraId="55F9F843" w14:textId="5927DFF5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0 –</w:t>
            </w:r>
          </w:p>
        </w:tc>
        <w:tc>
          <w:tcPr>
            <w:tcW w:w="1024" w:type="dxa"/>
          </w:tcPr>
          <w:p w14:paraId="606A277C" w14:textId="2A182DCC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0AB3C082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466B30CC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7096487A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193BDB94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493ABFA5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1852B7CF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5C953E20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E848</w:t>
            </w:r>
            <w:proofErr w:type="gramStart"/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3433B" w:rsidRP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proofErr w:type="gramEnd"/>
            <w:r w:rsidR="0023433B" w:rsidRP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oronto Metropolitan University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119587B1" w:rsidR="00F374CE" w:rsidRPr="00F374C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9E0000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Design and Analysis of Algorithms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36B4C65D" w14:textId="1B2B33C4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Data Structure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BB5F5FE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ogical Circuits (Digital Design)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481BB8E1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Computer Architecture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21F5EBE0" w14:textId="6B80DACA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Operating Systems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72E93459" w14:textId="1CA8AD85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Software Engineering (Software Test)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C862AEF" w14:textId="6F7B9D2A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852110" w:rsidRDefault="004B7283" w:rsidP="004B72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Information Store and Retrieval (File Structure),</w:t>
            </w:r>
            <w:r w:rsidRPr="00852110">
              <w:t xml:space="preserve">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57219BAC" w:rsidR="004B7283" w:rsidRDefault="004B7283" w:rsidP="004B72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37B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09</w:t>
            </w:r>
          </w:p>
        </w:tc>
      </w:tr>
    </w:tbl>
    <w:p w14:paraId="372761AD" w14:textId="7C07FF05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DD30D8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5AEAAC06" w:rsidR="00DD30D8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9.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rize</w:t>
            </w:r>
            <w:r w:rsidR="00DD30D8"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, Growth Category</w:t>
            </w:r>
          </w:p>
        </w:tc>
        <w:tc>
          <w:tcPr>
            <w:tcW w:w="1040" w:type="dxa"/>
          </w:tcPr>
          <w:p w14:paraId="232968BC" w14:textId="74BBE685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06A3B5F0" w14:textId="058A5F18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ch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DD30D8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25B202B3" w:rsidR="00DD30D8" w:rsidRPr="00DD30D8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47CB13E9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30D8" w14:paraId="5BC3CBEE" w14:textId="77777777" w:rsidTr="00556B9E">
        <w:trPr>
          <w:trHeight w:val="346"/>
        </w:trPr>
        <w:tc>
          <w:tcPr>
            <w:tcW w:w="9000" w:type="dxa"/>
          </w:tcPr>
          <w:p w14:paraId="5A21575A" w14:textId="699D3686" w:rsidR="00DD30D8" w:rsidRPr="00DD650C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proofErr w:type="spellStart"/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</w:t>
            </w:r>
            <w:proofErr w:type="gramEnd"/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zada Singapore, Participants: 169</w:t>
            </w:r>
          </w:p>
        </w:tc>
        <w:tc>
          <w:tcPr>
            <w:tcW w:w="1040" w:type="dxa"/>
          </w:tcPr>
          <w:p w14:paraId="4C20FCD9" w14:textId="4BE28D6C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4D5844B2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07BB8B7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</w:p>
        </w:tc>
        <w:tc>
          <w:tcPr>
            <w:tcW w:w="1040" w:type="dxa"/>
          </w:tcPr>
          <w:p w14:paraId="479FD7F8" w14:textId="60C3B54F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5A2D1CAF" w14:textId="456A5F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37B385A0" w:rsidR="00DD650C" w:rsidRPr="00DF2329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C, 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a</w:t>
            </w:r>
          </w:p>
        </w:tc>
        <w:tc>
          <w:tcPr>
            <w:tcW w:w="1040" w:type="dxa"/>
          </w:tcPr>
          <w:p w14:paraId="67E76576" w14:textId="5B996D7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332C4552" w14:textId="2302EAF8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61A581EA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C, Canada</w:t>
            </w:r>
          </w:p>
        </w:tc>
        <w:tc>
          <w:tcPr>
            <w:tcW w:w="1040" w:type="dxa"/>
          </w:tcPr>
          <w:p w14:paraId="30F48E99" w14:textId="66419723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800</w:t>
            </w:r>
          </w:p>
        </w:tc>
        <w:tc>
          <w:tcPr>
            <w:tcW w:w="984" w:type="dxa"/>
          </w:tcPr>
          <w:p w14:paraId="310F4F56" w14:textId="5BE1BE8A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41008928" w:rsidR="00DD650C" w:rsidRPr="005E6D21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'16)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</w:t>
            </w:r>
          </w:p>
        </w:tc>
        <w:tc>
          <w:tcPr>
            <w:tcW w:w="1040" w:type="dxa"/>
          </w:tcPr>
          <w:p w14:paraId="46817022" w14:textId="2A059815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270</w:t>
            </w:r>
          </w:p>
        </w:tc>
        <w:tc>
          <w:tcPr>
            <w:tcW w:w="984" w:type="dxa"/>
          </w:tcPr>
          <w:p w14:paraId="6EB7B226" w14:textId="3FA72761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 2016</w:t>
            </w:r>
          </w:p>
        </w:tc>
      </w:tr>
      <w:tr w:rsidR="00DD650C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29F03346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’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5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Italy</w:t>
            </w:r>
          </w:p>
        </w:tc>
        <w:tc>
          <w:tcPr>
            <w:tcW w:w="1040" w:type="dxa"/>
          </w:tcPr>
          <w:p w14:paraId="59A9CAA0" w14:textId="05D2B552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79585D4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  <w:tr w:rsidR="00B32A6E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67BB2B84" w:rsidR="00962F84" w:rsidRPr="005E6D21" w:rsidRDefault="00DF2329" w:rsidP="00DF7CE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32A6E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</w:p>
        </w:tc>
        <w:tc>
          <w:tcPr>
            <w:tcW w:w="1040" w:type="dxa"/>
          </w:tcPr>
          <w:p w14:paraId="5838B500" w14:textId="62550E73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</w:t>
            </w:r>
            <w:r w:rsidR="005E4070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9F2395" w14:paraId="780B685D" w14:textId="77777777" w:rsidTr="00EA1954">
        <w:trPr>
          <w:trHeight w:val="65"/>
        </w:trPr>
        <w:tc>
          <w:tcPr>
            <w:tcW w:w="7892" w:type="dxa"/>
          </w:tcPr>
          <w:p w14:paraId="1F91ED66" w14:textId="4DFC2121" w:rsidR="009F2395" w:rsidRPr="009F2395" w:rsidRDefault="009F2395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2453" w:type="dxa"/>
          </w:tcPr>
          <w:p w14:paraId="101AD527" w14:textId="51C27926" w:rsidR="009F2395" w:rsidRPr="00D37BAF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 –</w:t>
            </w:r>
          </w:p>
        </w:tc>
        <w:tc>
          <w:tcPr>
            <w:tcW w:w="637" w:type="dxa"/>
          </w:tcPr>
          <w:p w14:paraId="3C4D2EDB" w14:textId="391C0E7C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2395" w14:paraId="6A836B7F" w14:textId="77777777" w:rsidTr="00EA1954">
        <w:trPr>
          <w:trHeight w:val="65"/>
        </w:trPr>
        <w:tc>
          <w:tcPr>
            <w:tcW w:w="7892" w:type="dxa"/>
          </w:tcPr>
          <w:p w14:paraId="481B4B9E" w14:textId="1195F1FF" w:rsidR="009F2395" w:rsidRPr="009F2395" w:rsidRDefault="009F2395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2453" w:type="dxa"/>
          </w:tcPr>
          <w:p w14:paraId="5A30BF91" w14:textId="7FEFD663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0 –</w:t>
            </w:r>
          </w:p>
        </w:tc>
        <w:tc>
          <w:tcPr>
            <w:tcW w:w="637" w:type="dxa"/>
          </w:tcPr>
          <w:p w14:paraId="1B320F58" w14:textId="08B041BD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EA195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EA1954" w:rsidRPr="00D37BAF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195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udent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4821C474" w14:textId="7CB555C1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345C1E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B62996C" w:rsidR="00345C1E" w:rsidRPr="009F2395" w:rsidRDefault="00367CE0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C648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345C1E"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345C1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 w:rsidR="00345C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ECIR)</w:t>
            </w:r>
            <w:r w:rsidR="00345C1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 w:rsidR="00345C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345C1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345C1E" w:rsidRDefault="00345C1E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  <w:r w:rsidR="001953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453" w:type="dxa"/>
          </w:tcPr>
          <w:p w14:paraId="1A7EB9D4" w14:textId="2D9CD630" w:rsidR="00345C1E" w:rsidRDefault="00345C1E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0D30E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FA3906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603BD51" w:rsidR="00FA3906" w:rsidRPr="005E6D21" w:rsidRDefault="00FA3906" w:rsidP="00FA3906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C648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 w:rsidR="009B00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32EF454F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FA3906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4FA80DD0" w:rsidR="00FA3906" w:rsidRDefault="00FA3906" w:rsidP="00FA390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C648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KDD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615789CB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FA3906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7BC37256" w:rsidR="00FA3906" w:rsidRPr="009F2395" w:rsidRDefault="00C64898" w:rsidP="00FA390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A39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A390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 w:rsidR="00FA39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A390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anagement (CIKM), </w:t>
            </w:r>
            <w:r w:rsidR="009B00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="00FA390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 w:rsidR="009B00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="00FA390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 w:rsidR="00FA39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FA390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0E5C8C16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9B00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</w:tr>
      <w:tr w:rsidR="00FA3906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1D0FCB93" w:rsidR="00FA3906" w:rsidRDefault="00FA3906" w:rsidP="00FA390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C648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WSDM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11D12723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7B208E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7545B4F6" w:rsidR="007B208E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utational Social Science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1B0BEC87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7B208E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19A28B61" w:rsidR="007B208E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7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03EE4285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7B208E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069AA42C" w:rsidR="007B208E" w:rsidRPr="005E6D21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15AAD58C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0F4D677E" w14:textId="0BB9CA10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7B208E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15C5360A" w:rsidR="007B208E" w:rsidRPr="005E6D21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AAAI Conference on Web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231C6EB9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7B208E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53D03A2B" w:rsidR="007B208E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cSy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F7065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6A3C14D9" w:rsidR="004F7065" w:rsidRPr="005E6D21" w:rsidRDefault="004F7065" w:rsidP="004F706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4F7065" w:rsidRDefault="004F7065" w:rsidP="004F706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4F7065" w:rsidRDefault="004F7065" w:rsidP="004F706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7B208E" w14:paraId="24E6CB35" w14:textId="77777777" w:rsidTr="00B278AF">
        <w:trPr>
          <w:trHeight w:val="59"/>
        </w:trPr>
        <w:tc>
          <w:tcPr>
            <w:tcW w:w="9895" w:type="dxa"/>
          </w:tcPr>
          <w:p w14:paraId="783E8CB9" w14:textId="1DF8BBC6" w:rsidR="007B208E" w:rsidRPr="00367CE0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ACL), CORE Rank: A*</w:t>
            </w:r>
          </w:p>
        </w:tc>
        <w:tc>
          <w:tcPr>
            <w:tcW w:w="635" w:type="dxa"/>
          </w:tcPr>
          <w:p w14:paraId="12A9957D" w14:textId="5E028210" w:rsidR="007B208E" w:rsidRDefault="007B208E" w:rsidP="007B208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0ED88EB1" w14:textId="01D831FE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</w:t>
            </w:r>
          </w:p>
        </w:tc>
      </w:tr>
      <w:tr w:rsidR="007B208E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7B208E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Learning Analytics &amp; Knowledge Confer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LAK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ull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ort Research Papers Track, CORE Rank: A</w:t>
            </w:r>
          </w:p>
        </w:tc>
        <w:tc>
          <w:tcPr>
            <w:tcW w:w="635" w:type="dxa"/>
          </w:tcPr>
          <w:p w14:paraId="18CA7632" w14:textId="67896D2A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000AC086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TOIS), Impact Factor: 7.1</w:t>
      </w:r>
    </w:p>
    <w:p w14:paraId="5650518C" w14:textId="0857971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62555ED8" w14:textId="674CDCB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Expert Systems </w:t>
      </w:r>
      <w:r w:rsidR="000B211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with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Applications, Impact Factor: 6.954</w:t>
      </w:r>
    </w:p>
    <w:p w14:paraId="00246F65" w14:textId="77C81927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5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Access, Impact Factor: 4.098</w:t>
      </w:r>
    </w:p>
    <w:p w14:paraId="10D230E3" w14:textId="5E302263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4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6AAA3AF9" w14:textId="771DEFF3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Information Processing &amp; Management (IP&amp;M), Impact Factor: </w:t>
      </w:r>
      <w:r w:rsidR="00897C25"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1FA547BE" w14:textId="1CC370E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2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47DBD44C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_</w:t>
      </w:r>
    </w:p>
    <w:p w14:paraId="70FC83D4" w14:textId="77777777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Art: Cinema, Charcoal Ballpoint Pen Painting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Soccer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Wrestling</w:t>
      </w:r>
    </w:p>
    <w:sectPr w:rsidR="00B975DB" w:rsidRPr="005E6D21" w:rsidSect="00E748B5">
      <w:headerReference w:type="first" r:id="rId12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945B6F" w14:textId="77777777" w:rsidR="00332D87" w:rsidRDefault="00332D87" w:rsidP="00962F84">
      <w:r>
        <w:separator/>
      </w:r>
    </w:p>
  </w:endnote>
  <w:endnote w:type="continuationSeparator" w:id="0">
    <w:p w14:paraId="63AE4C09" w14:textId="77777777" w:rsidR="00332D87" w:rsidRDefault="00332D87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D71797" w14:textId="77777777" w:rsidR="00332D87" w:rsidRDefault="00332D87" w:rsidP="00962F84">
      <w:r>
        <w:separator/>
      </w:r>
    </w:p>
  </w:footnote>
  <w:footnote w:type="continuationSeparator" w:id="0">
    <w:p w14:paraId="5F707171" w14:textId="77777777" w:rsidR="00332D87" w:rsidRDefault="00332D87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1624" w14:textId="1905F52B" w:rsidR="00C86643" w:rsidRPr="00C86643" w:rsidRDefault="00C86643" w:rsidP="00C86643">
    <w:pPr>
      <w:pStyle w:val="Header"/>
      <w:jc w:val="right"/>
      <w:rPr>
        <w:rFonts w:ascii="Garamond" w:hAnsi="Garamond"/>
        <w:color w:val="0000FF"/>
      </w:rPr>
    </w:pP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Last Revised: </w:t>
    </w:r>
    <w:r w:rsidR="00083CFF">
      <w:rPr>
        <w:rFonts w:ascii="Garamond" w:hAnsi="Garamond" w:cs="NimbusRomNo9L-Regu"/>
        <w:color w:val="0000FF"/>
        <w:sz w:val="20"/>
        <w:szCs w:val="20"/>
        <w:lang w:val="en-US"/>
      </w:rPr>
      <w:t>Nov.</w:t>
    </w: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 202</w:t>
    </w:r>
    <w:r>
      <w:rPr>
        <w:rFonts w:ascii="Garamond" w:hAnsi="Garamond" w:cs="NimbusRomNo9L-Regu"/>
        <w:color w:val="0000FF"/>
        <w:sz w:val="20"/>
        <w:szCs w:val="20"/>
        <w:lang w:val="en-US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mOLWgCkym3aLQAAAA=="/>
  </w:docVars>
  <w:rsids>
    <w:rsidRoot w:val="00ED0829"/>
    <w:rsid w:val="000013C5"/>
    <w:rsid w:val="00014F36"/>
    <w:rsid w:val="00015692"/>
    <w:rsid w:val="00017056"/>
    <w:rsid w:val="000217EC"/>
    <w:rsid w:val="00026DEE"/>
    <w:rsid w:val="00033C02"/>
    <w:rsid w:val="00045FAF"/>
    <w:rsid w:val="000536E0"/>
    <w:rsid w:val="00066E53"/>
    <w:rsid w:val="00083CFF"/>
    <w:rsid w:val="00090AD8"/>
    <w:rsid w:val="00092ECF"/>
    <w:rsid w:val="00093E01"/>
    <w:rsid w:val="000A0160"/>
    <w:rsid w:val="000A1FAD"/>
    <w:rsid w:val="000B2111"/>
    <w:rsid w:val="000B3760"/>
    <w:rsid w:val="000B5E4C"/>
    <w:rsid w:val="000B7C1C"/>
    <w:rsid w:val="000D19B2"/>
    <w:rsid w:val="000D2C4E"/>
    <w:rsid w:val="000D30E3"/>
    <w:rsid w:val="000E1F7E"/>
    <w:rsid w:val="000E2959"/>
    <w:rsid w:val="00101BA6"/>
    <w:rsid w:val="00104EC0"/>
    <w:rsid w:val="0010543A"/>
    <w:rsid w:val="00107F30"/>
    <w:rsid w:val="0011105B"/>
    <w:rsid w:val="001231C7"/>
    <w:rsid w:val="00124292"/>
    <w:rsid w:val="001310EE"/>
    <w:rsid w:val="001328C7"/>
    <w:rsid w:val="0015486D"/>
    <w:rsid w:val="00155E7D"/>
    <w:rsid w:val="00163A9C"/>
    <w:rsid w:val="001818D6"/>
    <w:rsid w:val="00182520"/>
    <w:rsid w:val="00195324"/>
    <w:rsid w:val="001A121C"/>
    <w:rsid w:val="001A3155"/>
    <w:rsid w:val="001A3700"/>
    <w:rsid w:val="001A4E79"/>
    <w:rsid w:val="001C0F4F"/>
    <w:rsid w:val="001D147E"/>
    <w:rsid w:val="001D1BD8"/>
    <w:rsid w:val="001D2562"/>
    <w:rsid w:val="001D4036"/>
    <w:rsid w:val="001D4D7C"/>
    <w:rsid w:val="001E5F7B"/>
    <w:rsid w:val="001F6B80"/>
    <w:rsid w:val="00200BC5"/>
    <w:rsid w:val="0020233D"/>
    <w:rsid w:val="00224396"/>
    <w:rsid w:val="002300A5"/>
    <w:rsid w:val="0023433B"/>
    <w:rsid w:val="00242941"/>
    <w:rsid w:val="002465BE"/>
    <w:rsid w:val="00255EA8"/>
    <w:rsid w:val="0026041E"/>
    <w:rsid w:val="002655DE"/>
    <w:rsid w:val="002700C4"/>
    <w:rsid w:val="00271A4D"/>
    <w:rsid w:val="0028616D"/>
    <w:rsid w:val="00287401"/>
    <w:rsid w:val="00292261"/>
    <w:rsid w:val="002A1502"/>
    <w:rsid w:val="002A5054"/>
    <w:rsid w:val="002C0E68"/>
    <w:rsid w:val="002C2449"/>
    <w:rsid w:val="002C5C2B"/>
    <w:rsid w:val="002F0E71"/>
    <w:rsid w:val="002F305E"/>
    <w:rsid w:val="002F7C39"/>
    <w:rsid w:val="00322026"/>
    <w:rsid w:val="00326D79"/>
    <w:rsid w:val="00332D87"/>
    <w:rsid w:val="003370C0"/>
    <w:rsid w:val="00345C1E"/>
    <w:rsid w:val="00347901"/>
    <w:rsid w:val="00353E99"/>
    <w:rsid w:val="0035692D"/>
    <w:rsid w:val="003601E3"/>
    <w:rsid w:val="00362C5E"/>
    <w:rsid w:val="00364098"/>
    <w:rsid w:val="00367CE0"/>
    <w:rsid w:val="00383B52"/>
    <w:rsid w:val="0039503E"/>
    <w:rsid w:val="00395718"/>
    <w:rsid w:val="00397A46"/>
    <w:rsid w:val="003A3F08"/>
    <w:rsid w:val="003A42F1"/>
    <w:rsid w:val="003B3FA9"/>
    <w:rsid w:val="003B6374"/>
    <w:rsid w:val="003D3998"/>
    <w:rsid w:val="003D4096"/>
    <w:rsid w:val="003E51C6"/>
    <w:rsid w:val="003E6AAD"/>
    <w:rsid w:val="003F02A5"/>
    <w:rsid w:val="00423607"/>
    <w:rsid w:val="00481812"/>
    <w:rsid w:val="004934E2"/>
    <w:rsid w:val="004A5B3A"/>
    <w:rsid w:val="004B4701"/>
    <w:rsid w:val="004B7283"/>
    <w:rsid w:val="004C7C9F"/>
    <w:rsid w:val="004D2825"/>
    <w:rsid w:val="004D584C"/>
    <w:rsid w:val="004E1A1A"/>
    <w:rsid w:val="004E4D7D"/>
    <w:rsid w:val="004E62C2"/>
    <w:rsid w:val="004F1D94"/>
    <w:rsid w:val="004F7065"/>
    <w:rsid w:val="005059A0"/>
    <w:rsid w:val="00514745"/>
    <w:rsid w:val="005236ED"/>
    <w:rsid w:val="00525C2C"/>
    <w:rsid w:val="0052650B"/>
    <w:rsid w:val="005473F0"/>
    <w:rsid w:val="005538AA"/>
    <w:rsid w:val="00556B9E"/>
    <w:rsid w:val="00561437"/>
    <w:rsid w:val="0056172A"/>
    <w:rsid w:val="00580983"/>
    <w:rsid w:val="005851CF"/>
    <w:rsid w:val="00585EAE"/>
    <w:rsid w:val="00585F25"/>
    <w:rsid w:val="00587EC0"/>
    <w:rsid w:val="00592796"/>
    <w:rsid w:val="00593FC4"/>
    <w:rsid w:val="00594412"/>
    <w:rsid w:val="00595E9F"/>
    <w:rsid w:val="005A77B2"/>
    <w:rsid w:val="005C1A7E"/>
    <w:rsid w:val="005D3800"/>
    <w:rsid w:val="005D4F78"/>
    <w:rsid w:val="005E4070"/>
    <w:rsid w:val="005E6D21"/>
    <w:rsid w:val="0060270A"/>
    <w:rsid w:val="006119CF"/>
    <w:rsid w:val="00622E74"/>
    <w:rsid w:val="0062771B"/>
    <w:rsid w:val="00632BBB"/>
    <w:rsid w:val="00634383"/>
    <w:rsid w:val="006347FC"/>
    <w:rsid w:val="0065688B"/>
    <w:rsid w:val="0066396C"/>
    <w:rsid w:val="0069107D"/>
    <w:rsid w:val="006940E2"/>
    <w:rsid w:val="006952FF"/>
    <w:rsid w:val="00695DBB"/>
    <w:rsid w:val="00697FED"/>
    <w:rsid w:val="006B052C"/>
    <w:rsid w:val="006B40CF"/>
    <w:rsid w:val="006C1194"/>
    <w:rsid w:val="006C43C5"/>
    <w:rsid w:val="006C574F"/>
    <w:rsid w:val="006D5607"/>
    <w:rsid w:val="006D75B4"/>
    <w:rsid w:val="006F193B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1636C"/>
    <w:rsid w:val="007462DC"/>
    <w:rsid w:val="00750A43"/>
    <w:rsid w:val="00752582"/>
    <w:rsid w:val="00770A93"/>
    <w:rsid w:val="0077170D"/>
    <w:rsid w:val="00793C3F"/>
    <w:rsid w:val="007A0FB4"/>
    <w:rsid w:val="007A3470"/>
    <w:rsid w:val="007A37B9"/>
    <w:rsid w:val="007A6E3C"/>
    <w:rsid w:val="007B208E"/>
    <w:rsid w:val="007B6895"/>
    <w:rsid w:val="007C3F60"/>
    <w:rsid w:val="007D284C"/>
    <w:rsid w:val="007E5191"/>
    <w:rsid w:val="007F556F"/>
    <w:rsid w:val="008118C7"/>
    <w:rsid w:val="00812EC4"/>
    <w:rsid w:val="0084092A"/>
    <w:rsid w:val="00842419"/>
    <w:rsid w:val="008434A4"/>
    <w:rsid w:val="008476A7"/>
    <w:rsid w:val="00852110"/>
    <w:rsid w:val="00855CC8"/>
    <w:rsid w:val="00861427"/>
    <w:rsid w:val="00867F8F"/>
    <w:rsid w:val="00884148"/>
    <w:rsid w:val="0089669E"/>
    <w:rsid w:val="00897C25"/>
    <w:rsid w:val="008A2CB9"/>
    <w:rsid w:val="008C0FAE"/>
    <w:rsid w:val="008D1F9A"/>
    <w:rsid w:val="008D48F2"/>
    <w:rsid w:val="008E7FAF"/>
    <w:rsid w:val="008F33E8"/>
    <w:rsid w:val="008F4391"/>
    <w:rsid w:val="008F4783"/>
    <w:rsid w:val="00903815"/>
    <w:rsid w:val="00911BB3"/>
    <w:rsid w:val="009124B3"/>
    <w:rsid w:val="009254A7"/>
    <w:rsid w:val="009352BB"/>
    <w:rsid w:val="009353CD"/>
    <w:rsid w:val="00936680"/>
    <w:rsid w:val="0094060D"/>
    <w:rsid w:val="009503C7"/>
    <w:rsid w:val="009520F3"/>
    <w:rsid w:val="00962F84"/>
    <w:rsid w:val="00980421"/>
    <w:rsid w:val="00985B11"/>
    <w:rsid w:val="0099045E"/>
    <w:rsid w:val="00996563"/>
    <w:rsid w:val="009B0024"/>
    <w:rsid w:val="009B2768"/>
    <w:rsid w:val="009B5F0D"/>
    <w:rsid w:val="009C0696"/>
    <w:rsid w:val="009D3C97"/>
    <w:rsid w:val="009D6DCA"/>
    <w:rsid w:val="009E0402"/>
    <w:rsid w:val="009F00A8"/>
    <w:rsid w:val="009F2200"/>
    <w:rsid w:val="009F2395"/>
    <w:rsid w:val="009F55B8"/>
    <w:rsid w:val="00A01411"/>
    <w:rsid w:val="00A0592E"/>
    <w:rsid w:val="00A0693A"/>
    <w:rsid w:val="00A10631"/>
    <w:rsid w:val="00A146BF"/>
    <w:rsid w:val="00A16712"/>
    <w:rsid w:val="00A17E53"/>
    <w:rsid w:val="00A203A2"/>
    <w:rsid w:val="00A5088E"/>
    <w:rsid w:val="00A56E83"/>
    <w:rsid w:val="00A75BD9"/>
    <w:rsid w:val="00A90458"/>
    <w:rsid w:val="00A93C12"/>
    <w:rsid w:val="00AA2F73"/>
    <w:rsid w:val="00AD5F23"/>
    <w:rsid w:val="00AF27D0"/>
    <w:rsid w:val="00AF5179"/>
    <w:rsid w:val="00B031F1"/>
    <w:rsid w:val="00B278AF"/>
    <w:rsid w:val="00B32158"/>
    <w:rsid w:val="00B32A6E"/>
    <w:rsid w:val="00B371D6"/>
    <w:rsid w:val="00B40923"/>
    <w:rsid w:val="00B41D2A"/>
    <w:rsid w:val="00B4355F"/>
    <w:rsid w:val="00B45439"/>
    <w:rsid w:val="00B45641"/>
    <w:rsid w:val="00B5640C"/>
    <w:rsid w:val="00B56EE8"/>
    <w:rsid w:val="00B81FCD"/>
    <w:rsid w:val="00B82F35"/>
    <w:rsid w:val="00B83C01"/>
    <w:rsid w:val="00B90F81"/>
    <w:rsid w:val="00B974A4"/>
    <w:rsid w:val="00B975DB"/>
    <w:rsid w:val="00BA477C"/>
    <w:rsid w:val="00BA4D21"/>
    <w:rsid w:val="00BA778C"/>
    <w:rsid w:val="00BB6BF6"/>
    <w:rsid w:val="00BB7A46"/>
    <w:rsid w:val="00BC22A7"/>
    <w:rsid w:val="00BC7898"/>
    <w:rsid w:val="00BD2636"/>
    <w:rsid w:val="00BE2004"/>
    <w:rsid w:val="00BE2B8B"/>
    <w:rsid w:val="00BE7655"/>
    <w:rsid w:val="00C03F54"/>
    <w:rsid w:val="00C12C2D"/>
    <w:rsid w:val="00C16A12"/>
    <w:rsid w:val="00C26998"/>
    <w:rsid w:val="00C30BA3"/>
    <w:rsid w:val="00C64898"/>
    <w:rsid w:val="00C660EB"/>
    <w:rsid w:val="00C76582"/>
    <w:rsid w:val="00C86643"/>
    <w:rsid w:val="00C974BA"/>
    <w:rsid w:val="00CA0329"/>
    <w:rsid w:val="00CA795D"/>
    <w:rsid w:val="00CC0170"/>
    <w:rsid w:val="00CC0BC6"/>
    <w:rsid w:val="00CC5536"/>
    <w:rsid w:val="00CC6843"/>
    <w:rsid w:val="00CD512B"/>
    <w:rsid w:val="00CF1807"/>
    <w:rsid w:val="00CF283D"/>
    <w:rsid w:val="00D10C74"/>
    <w:rsid w:val="00D21120"/>
    <w:rsid w:val="00D22C55"/>
    <w:rsid w:val="00D24064"/>
    <w:rsid w:val="00D37BAF"/>
    <w:rsid w:val="00D37F15"/>
    <w:rsid w:val="00D421C8"/>
    <w:rsid w:val="00D80409"/>
    <w:rsid w:val="00D9393C"/>
    <w:rsid w:val="00D94A50"/>
    <w:rsid w:val="00D950A5"/>
    <w:rsid w:val="00DA53AC"/>
    <w:rsid w:val="00DA63AD"/>
    <w:rsid w:val="00DB4008"/>
    <w:rsid w:val="00DB4B04"/>
    <w:rsid w:val="00DD30D8"/>
    <w:rsid w:val="00DD3E41"/>
    <w:rsid w:val="00DD650C"/>
    <w:rsid w:val="00DE5155"/>
    <w:rsid w:val="00DE52A1"/>
    <w:rsid w:val="00DE53D9"/>
    <w:rsid w:val="00DE693D"/>
    <w:rsid w:val="00DF1E36"/>
    <w:rsid w:val="00DF2329"/>
    <w:rsid w:val="00DF4B1D"/>
    <w:rsid w:val="00DF7CE0"/>
    <w:rsid w:val="00E01776"/>
    <w:rsid w:val="00E0313D"/>
    <w:rsid w:val="00E07FE2"/>
    <w:rsid w:val="00E10366"/>
    <w:rsid w:val="00E158F8"/>
    <w:rsid w:val="00E34935"/>
    <w:rsid w:val="00E37386"/>
    <w:rsid w:val="00E43825"/>
    <w:rsid w:val="00E45333"/>
    <w:rsid w:val="00E66787"/>
    <w:rsid w:val="00E7256C"/>
    <w:rsid w:val="00E748B5"/>
    <w:rsid w:val="00E80277"/>
    <w:rsid w:val="00E808A7"/>
    <w:rsid w:val="00E86CA1"/>
    <w:rsid w:val="00E90591"/>
    <w:rsid w:val="00EA1252"/>
    <w:rsid w:val="00EA1954"/>
    <w:rsid w:val="00EA7F1D"/>
    <w:rsid w:val="00EB514A"/>
    <w:rsid w:val="00EB6347"/>
    <w:rsid w:val="00EB7537"/>
    <w:rsid w:val="00ED0829"/>
    <w:rsid w:val="00EE3CB9"/>
    <w:rsid w:val="00EF04FF"/>
    <w:rsid w:val="00EF5DB7"/>
    <w:rsid w:val="00F01A9C"/>
    <w:rsid w:val="00F16DDD"/>
    <w:rsid w:val="00F20B72"/>
    <w:rsid w:val="00F32433"/>
    <w:rsid w:val="00F374CE"/>
    <w:rsid w:val="00F4168F"/>
    <w:rsid w:val="00F52E38"/>
    <w:rsid w:val="00F62FB2"/>
    <w:rsid w:val="00F70287"/>
    <w:rsid w:val="00F8709A"/>
    <w:rsid w:val="00F92E6C"/>
    <w:rsid w:val="00FA2DB3"/>
    <w:rsid w:val="00FA3906"/>
    <w:rsid w:val="00FB1065"/>
    <w:rsid w:val="00FB2235"/>
    <w:rsid w:val="00FC605D"/>
    <w:rsid w:val="00FC6271"/>
    <w:rsid w:val="00FD276B"/>
    <w:rsid w:val="00FD35EE"/>
    <w:rsid w:val="00FE5A2F"/>
    <w:rsid w:val="00FE6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18</TotalTime>
  <Pages>5</Pages>
  <Words>3297</Words>
  <Characters>18799</Characters>
  <Application>Microsoft Office Word</Application>
  <DocSecurity>0</DocSecurity>
  <Lines>156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2</vt:lpstr>
    </vt:vector>
  </TitlesOfParts>
  <Company/>
  <LinksUpToDate>false</LinksUpToDate>
  <CharactersWithSpaces>22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2</dc:title>
  <dc:subject/>
  <dc:creator>Hossein Fani;hfani@uwindsor.ca</dc:creator>
  <cp:keywords/>
  <dc:description/>
  <cp:lastModifiedBy>Hossein Fani</cp:lastModifiedBy>
  <cp:revision>296</cp:revision>
  <cp:lastPrinted>2022-11-12T21:33:00Z</cp:lastPrinted>
  <dcterms:created xsi:type="dcterms:W3CDTF">2021-10-28T16:56:00Z</dcterms:created>
  <dcterms:modified xsi:type="dcterms:W3CDTF">2022-11-28T2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